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333087DC" w:rsidR="006202CB" w:rsidRPr="00573914" w:rsidRDefault="00C66A16" w:rsidP="007B007E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 w:rsidR="00573914">
        <w:rPr>
          <w:b/>
          <w:bCs/>
          <w:lang w:val="mk-MK"/>
        </w:rPr>
        <w:t xml:space="preserve">младинска размена во </w:t>
      </w:r>
      <w:r w:rsidR="00AD5DD7">
        <w:rPr>
          <w:b/>
          <w:bCs/>
          <w:lang w:val="mk-MK"/>
        </w:rPr>
        <w:t>Грција,</w:t>
      </w:r>
      <w:r>
        <w:rPr>
          <w:b/>
          <w:bCs/>
          <w:lang w:val="mk-MK"/>
        </w:rPr>
        <w:t xml:space="preserve"> со наслов </w:t>
      </w:r>
      <w:r w:rsidR="00AD5DD7" w:rsidRPr="00AD5DD7">
        <w:rPr>
          <w:b/>
          <w:bCs/>
          <w:lang w:val="mk-MK"/>
        </w:rPr>
        <w:t xml:space="preserve">“Inside Out: Mental Health in Youth Work”, </w:t>
      </w:r>
      <w:r w:rsidR="00874911">
        <w:rPr>
          <w:b/>
          <w:bCs/>
          <w:lang w:val="mk-MK"/>
        </w:rPr>
        <w:t>организиран од</w:t>
      </w:r>
      <w:r w:rsidR="00AD5DD7" w:rsidRPr="00AD5DD7">
        <w:rPr>
          <w:b/>
          <w:bCs/>
          <w:lang w:val="mk-MK"/>
        </w:rPr>
        <w:t xml:space="preserve"> United Societies of Balkans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2C90A079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</w:t>
      </w:r>
      <w:r w:rsidR="00AD5DD7">
        <w:rPr>
          <w:lang w:val="mk-MK"/>
        </w:rPr>
        <w:t>1-9 август 2-26 (со вклучени денови за пат)</w:t>
      </w:r>
    </w:p>
    <w:p w14:paraId="0F605891" w14:textId="4368FC2D" w:rsidR="006202CB" w:rsidRPr="00244E9E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</w:t>
      </w:r>
      <w:r w:rsidR="00AD5DD7">
        <w:rPr>
          <w:lang w:val="mk-MK"/>
        </w:rPr>
        <w:t>Солун, Грциј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4000FE19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 w:rsidRPr="00573914">
        <w:rPr>
          <w:lang w:val="mk-MK"/>
        </w:rPr>
        <w:t xml:space="preserve">: </w:t>
      </w:r>
      <w:r w:rsidR="00573914">
        <w:rPr>
          <w:lang w:val="mk-MK"/>
        </w:rPr>
        <w:t>18</w:t>
      </w:r>
      <w:r w:rsidR="00CF22B9">
        <w:rPr>
          <w:lang w:val="mk-MK"/>
        </w:rPr>
        <w:t>+</w:t>
      </w:r>
      <w:r w:rsidR="002626AC" w:rsidRPr="00573914">
        <w:rPr>
          <w:lang w:val="mk-MK"/>
        </w:rPr>
        <w:t xml:space="preserve"> </w:t>
      </w:r>
      <w:r w:rsidR="002626AC">
        <w:rPr>
          <w:lang w:val="mk-MK"/>
        </w:rPr>
        <w:t>години</w:t>
      </w:r>
      <w:r w:rsidR="00573914">
        <w:rPr>
          <w:lang w:val="mk-MK"/>
        </w:rPr>
        <w:t xml:space="preserve">, </w:t>
      </w:r>
    </w:p>
    <w:p w14:paraId="3EC30A25" w14:textId="23505126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r w:rsidR="00317CEA">
        <w:rPr>
          <w:lang w:val="mk-MK"/>
        </w:rPr>
        <w:t>Ера</w:t>
      </w:r>
      <w:r w:rsidR="00573914">
        <w:rPr>
          <w:lang w:val="mk-MK"/>
        </w:rPr>
        <w:t>з</w:t>
      </w:r>
      <w:r w:rsidR="00317CEA">
        <w:rPr>
          <w:lang w:val="mk-MK"/>
        </w:rPr>
        <w:t>мус+ програмата</w:t>
      </w:r>
    </w:p>
    <w:p w14:paraId="67689309" w14:textId="0911E529" w:rsidR="00C66A16" w:rsidRPr="00BF6056" w:rsidRDefault="00573914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 xml:space="preserve">Интерес за темите </w:t>
      </w:r>
      <w:r w:rsidR="00874911">
        <w:rPr>
          <w:lang w:val="mk-MK"/>
        </w:rPr>
        <w:t xml:space="preserve">ментално здравје, </w:t>
      </w:r>
      <w:r w:rsidR="00C66A16">
        <w:rPr>
          <w:lang w:val="mk-MK"/>
        </w:rPr>
        <w:t>младинска работа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5E152C7B" w14:textId="232D8A6E" w:rsidR="006202CB" w:rsidRPr="00C66CE9" w:rsidRDefault="006202CB" w:rsidP="00C66CE9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>, Порака Нова може да асистира во наоѓање на соодветни опции за патување.</w:t>
      </w:r>
    </w:p>
    <w:p w14:paraId="3D65C383" w14:textId="145330D4" w:rsidR="00894C9C" w:rsidRPr="00C66CE9" w:rsidRDefault="00AE7500" w:rsidP="00C66CE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79D2CF16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</w:t>
      </w:r>
      <w:r w:rsidR="00C97F0E">
        <w:rPr>
          <w:lang w:val="mk-MK"/>
        </w:rPr>
        <w:t xml:space="preserve"> </w:t>
      </w:r>
      <w:r w:rsidR="00874911">
        <w:rPr>
          <w:lang w:val="mk-MK"/>
        </w:rPr>
        <w:t>1</w:t>
      </w:r>
      <w:r w:rsidRPr="00BF6056">
        <w:rPr>
          <w:lang w:val="mk-MK"/>
        </w:rPr>
        <w:t xml:space="preserve"> до</w:t>
      </w:r>
      <w:r w:rsidR="00C66A16">
        <w:rPr>
          <w:lang w:val="mk-MK"/>
        </w:rPr>
        <w:t xml:space="preserve"> </w:t>
      </w:r>
      <w:r w:rsidR="00874911">
        <w:rPr>
          <w:lang w:val="mk-MK"/>
        </w:rPr>
        <w:t>9 август</w:t>
      </w:r>
      <w:r w:rsidR="00C97F0E">
        <w:rPr>
          <w:lang w:val="mk-MK"/>
        </w:rPr>
        <w:t xml:space="preserve"> </w:t>
      </w:r>
      <w:r w:rsidR="00724D34" w:rsidRPr="00573914">
        <w:rPr>
          <w:b/>
          <w:bCs/>
          <w:lang w:val="mk-MK"/>
        </w:rPr>
        <w:t>2</w:t>
      </w:r>
      <w:r w:rsidR="002626AC" w:rsidRPr="002626AC">
        <w:rPr>
          <w:b/>
          <w:bCs/>
          <w:lang w:val="mk-MK"/>
        </w:rPr>
        <w:t>02</w:t>
      </w:r>
      <w:r w:rsidR="00724D34" w:rsidRPr="00573914">
        <w:rPr>
          <w:b/>
          <w:bCs/>
          <w:lang w:val="mk-MK"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7D56CE91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874911">
        <w:rPr>
          <w:lang w:val="mk-MK"/>
        </w:rPr>
        <w:t>1</w:t>
      </w:r>
      <w:r w:rsidR="00874911" w:rsidRPr="00BF6056">
        <w:rPr>
          <w:lang w:val="mk-MK"/>
        </w:rPr>
        <w:t xml:space="preserve"> до</w:t>
      </w:r>
      <w:r w:rsidR="00874911">
        <w:rPr>
          <w:lang w:val="mk-MK"/>
        </w:rPr>
        <w:t xml:space="preserve"> 9 август </w:t>
      </w:r>
      <w:r w:rsidR="00874911" w:rsidRPr="00573914">
        <w:rPr>
          <w:b/>
          <w:bCs/>
          <w:lang w:val="mk-MK"/>
        </w:rPr>
        <w:t>2</w:t>
      </w:r>
      <w:r w:rsidR="00874911" w:rsidRPr="002626AC">
        <w:rPr>
          <w:b/>
          <w:bCs/>
          <w:lang w:val="mk-MK"/>
        </w:rPr>
        <w:t>02</w:t>
      </w:r>
      <w:r w:rsidR="00874911" w:rsidRPr="00573914">
        <w:rPr>
          <w:b/>
          <w:bCs/>
          <w:lang w:val="mk-MK"/>
        </w:rPr>
        <w:t>6</w:t>
      </w:r>
      <w:r w:rsidR="00C97F0E" w:rsidRPr="00BF6056">
        <w:rPr>
          <w:lang w:val="mk-MK"/>
        </w:rPr>
        <w:t xml:space="preserve">. </w:t>
      </w:r>
      <w:r w:rsidRPr="00BF6056">
        <w:rPr>
          <w:lang w:val="mk-MK"/>
        </w:rPr>
        <w:t xml:space="preserve">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44F1AE10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lastRenderedPageBreak/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Учесникот сам ги </w:t>
      </w:r>
      <w:r w:rsidR="002626AC" w:rsidRPr="00BF6056">
        <w:rPr>
          <w:lang w:val="mk-MK"/>
        </w:rPr>
        <w:t>пред</w:t>
      </w:r>
      <w:r w:rsidR="002626AC">
        <w:rPr>
          <w:lang w:val="mk-MK"/>
        </w:rPr>
        <w:t>-</w:t>
      </w:r>
      <w:r w:rsidR="002626AC" w:rsidRPr="00BF6056">
        <w:rPr>
          <w:lang w:val="mk-MK"/>
        </w:rPr>
        <w:t>финансира</w:t>
      </w:r>
      <w:r w:rsidRPr="00BF6056">
        <w:rPr>
          <w:lang w:val="mk-MK"/>
        </w:rPr>
        <w:t xml:space="preserve"> сите патни трошоци поврзани со патувањето. </w:t>
      </w:r>
      <w:r w:rsidR="00C66A16">
        <w:rPr>
          <w:lang w:val="mk-MK"/>
        </w:rPr>
        <w:t xml:space="preserve">Организација од </w:t>
      </w:r>
      <w:r w:rsidR="00C66CE9">
        <w:rPr>
          <w:lang w:val="mk-MK"/>
        </w:rPr>
        <w:t>Г</w:t>
      </w:r>
      <w:r w:rsidR="00874911">
        <w:rPr>
          <w:lang w:val="mk-MK"/>
        </w:rPr>
        <w:t>рција</w:t>
      </w:r>
      <w:r w:rsidR="00C66A16">
        <w:rPr>
          <w:lang w:val="mk-MK"/>
        </w:rPr>
        <w:t xml:space="preserve"> </w:t>
      </w:r>
      <w:r w:rsidR="00CB6D71">
        <w:rPr>
          <w:lang w:val="mk-MK"/>
        </w:rPr>
        <w:t xml:space="preserve">ги </w:t>
      </w:r>
      <w:r w:rsidRPr="00BF6056">
        <w:rPr>
          <w:lang w:val="mk-MK"/>
        </w:rPr>
        <w:t>рефундира</w:t>
      </w:r>
      <w:r w:rsidR="00CB6D71">
        <w:rPr>
          <w:lang w:val="mk-MK"/>
        </w:rPr>
        <w:t xml:space="preserve"> овие трошоци</w:t>
      </w:r>
      <w:r w:rsidRPr="00BF6056">
        <w:rPr>
          <w:lang w:val="mk-MK"/>
        </w:rPr>
        <w:t xml:space="preserve"> врз основа на реален трошок и прикажани патни сметки, максимум до сумата предвидена во проектот</w:t>
      </w:r>
      <w:r w:rsidR="007B007E" w:rsidRPr="007B007E">
        <w:rPr>
          <w:lang w:val="mk-MK"/>
        </w:rPr>
        <w:t xml:space="preserve">, </w:t>
      </w:r>
      <w:r w:rsidR="005E022E" w:rsidRPr="005E022E">
        <w:rPr>
          <w:lang w:val="mk-MK"/>
        </w:rPr>
        <w:t xml:space="preserve">a </w:t>
      </w:r>
      <w:r w:rsidR="007B007E">
        <w:rPr>
          <w:lang w:val="mk-MK"/>
        </w:rPr>
        <w:t xml:space="preserve">прикажана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r w:rsidR="005E022E" w:rsidRPr="005E022E">
          <w:rPr>
            <w:rStyle w:val="Hyperlink"/>
            <w:lang w:val="mk-MK"/>
          </w:rPr>
          <w:t>Erasmus+ distance calculator</w:t>
        </w:r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1B2CDD"/>
    <w:rsid w:val="00203D11"/>
    <w:rsid w:val="00244E9E"/>
    <w:rsid w:val="002626AC"/>
    <w:rsid w:val="00317CEA"/>
    <w:rsid w:val="00325221"/>
    <w:rsid w:val="00524363"/>
    <w:rsid w:val="00547D4F"/>
    <w:rsid w:val="00573914"/>
    <w:rsid w:val="005A6A69"/>
    <w:rsid w:val="005E022E"/>
    <w:rsid w:val="006202CB"/>
    <w:rsid w:val="006B7627"/>
    <w:rsid w:val="00724D34"/>
    <w:rsid w:val="007B007E"/>
    <w:rsid w:val="007E065B"/>
    <w:rsid w:val="00874911"/>
    <w:rsid w:val="00894C9C"/>
    <w:rsid w:val="009B6846"/>
    <w:rsid w:val="00A56401"/>
    <w:rsid w:val="00AD5DD7"/>
    <w:rsid w:val="00AE7500"/>
    <w:rsid w:val="00BF6056"/>
    <w:rsid w:val="00C66A16"/>
    <w:rsid w:val="00C66CE9"/>
    <w:rsid w:val="00C746C7"/>
    <w:rsid w:val="00C97F0E"/>
    <w:rsid w:val="00CB6D71"/>
    <w:rsid w:val="00CF22B9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sica</cp:lastModifiedBy>
  <cp:revision>3</cp:revision>
  <dcterms:created xsi:type="dcterms:W3CDTF">2026-06-16T08:57:00Z</dcterms:created>
  <dcterms:modified xsi:type="dcterms:W3CDTF">2026-06-16T08:57:00Z</dcterms:modified>
</cp:coreProperties>
</file>